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in</w:t>
      </w:r>
      <w:r>
        <w:t xml:space="preserve"> </w:t>
      </w:r>
      <w:r>
        <w:t xml:space="preserve">France</w:t>
      </w:r>
      <w:r>
        <w:t xml:space="preserve"> </w:t>
      </w:r>
      <w:r>
        <w:t xml:space="preserve">Marseille</w:t>
      </w:r>
    </w:p>
    <w:bookmarkStart w:id="20" w:name="Xe3218ba295068d303c27fc1a0ab4ad622e62bd5"/>
    <w:p>
      <w:pPr>
        <w:pStyle w:val="Heading1"/>
      </w:pPr>
      <w:r>
        <w:t xml:space="preserve">Personal Statement: A Commitment to Excellence in Midwifery within France Marseille</w:t>
      </w:r>
    </w:p>
    <w:p>
      <w:pPr>
        <w:pStyle w:val="FirstParagraph"/>
      </w:pPr>
      <w:r>
        <w:t xml:space="preserve">From the moment I first witnessed a midwife guiding a mother through the profound journey of childbirth, my path became clear. That experience ignited a deep-seated passion for supporting women during one of life's most transformative and vulnerable moments. Today, as I prepare to embark on my professional journey as a qualified Midwife in France, Marseille has emerged not just as a destination, but as the ideal environment where I can fully realize my vocation within the esteemed French healthcare system. This Personal Statement outlines my qualifications, unwavering dedication to midwifery principles, and profound commitment to serving the diverse communities of France Marseille.</w:t>
      </w:r>
    </w:p>
    <w:p>
      <w:pPr>
        <w:pStyle w:val="BodyText"/>
      </w:pPr>
      <w:r>
        <w:t xml:space="preserve">My academic journey culminated in earning a rigorous Diplôme d'État de Sage-Femme (DES), the mandatory qualification for practicing as a Midwife in France. This comprehensive program immersed me not only in advanced clinical skills – from prenatal assessment and evidence-based labor management to postpartum care and neonatal stabilization – but also deeply into the ethical, cultural, and psychological dimensions of maternity care. I gained extensive hands-on experience across diverse settings: hospitals emphasizing collaborative care with obstetricians, community health centers focusing on holistic support for low-risk pregnancies, and even specialized clinics serving immigrant populations. Each placement reinforced my understanding that midwifery in France is not merely a clinical role but a cornerstone of the nation's commitment to women's autonomy, choice, and dignified care. I mastered the French model of midwifery, where independent practice coexists with seamless integration within the healthcare network, prioritizing continuity and personalized support. My training specifically emphasized cultural competency – crucial for thriving in Marseille’s vibrant mosaic – equipping me to provide sensitive, respectful care to women from all backgrounds, including those navigating language barriers or differing cultural expectations around childbirth.</w:t>
      </w:r>
    </w:p>
    <w:p>
      <w:pPr>
        <w:pStyle w:val="BodyText"/>
      </w:pPr>
      <w:r>
        <w:t xml:space="preserve">My aspiration to work within France Marseille is deeply rooted in its unique character and the specific needs of its communities. I am captivated by Marseille’s rich tapestry – a city where Mediterranean warmth meets profound cultural diversity, shaped by centuries of immigration from North Africa, Sub-Saharan Africa, Southern Europe, and beyond. This diversity is reflected in its maternal health landscape. I am acutely aware that Marseille faces complex challenges in ensuring equitable access to high-quality maternity care for all its residents. The city’s significant immigrant population often encounters barriers related to language, healthcare navigation, and cultural sensitivity within the system. As a future Midwife in France Marseille, I am not merely seeking a job; I am committed to actively contributing to overcoming these barriers. I envision myself working within community health structures or collaborating with established midwifery practices across the arrondissements of Vieux-Port, La Joliette, or Saint-Loup – areas known for their diverse populations – where my language skills (fluent in English and conversational French) and cultural awareness will be vital assets. I am eager to learn from Marseille’s existing midwifery professionals who have pioneered successful integration models and to contribute my fresh perspective on holistic care within this dynamic urban setting.</w:t>
      </w:r>
    </w:p>
    <w:p>
      <w:pPr>
        <w:pStyle w:val="BodyText"/>
      </w:pPr>
      <w:r>
        <w:t xml:space="preserve">France’s healthcare philosophy, particularly its strong emphasis on the humanization of childbirth and the professional autonomy of the Midwife, resonates profoundly with my own values. I believe deeply in empowering women as active participants in their birthing experience, respecting their choices while providing expert guidance grounded in science and empathy. The French system’s recognition of midwifery as a primary healthcare profession for low-risk pregnancies aligns perfectly with my practice philosophy. In Marseille, where the population is young and growing rapidly, this role is especially critical for promoting positive birth experiences and long-term maternal health outcomes. I am committed to adhering strictly to French professional standards (Code de déontologie des sages-femmes) and continuing education requirements, ensuring my practice remains at the forefront of evidence-based care. My goal is not just to provide safe medical care, but to create a space where every woman feels seen, heard, and supported as she navigates this pivotal life transition within the heart of France Marseille.</w:t>
      </w:r>
    </w:p>
    <w:p>
      <w:pPr>
        <w:pStyle w:val="BodyText"/>
      </w:pPr>
      <w:r>
        <w:t xml:space="preserve">My journey has prepared me for the profound responsibility and privilege of being a Midwife in France. The demanding curriculum honed my clinical acumen; the diverse placements cultivated my adaptability and cultural humility; and now, I am driven by a specific purpose: to bring my skills, compassion, and commitment to serving Marseille’s unique population. I see France Marseille not as just a city on the map, but as a living community where every birth matters. I am ready to immerse myself in this environment, learn from its rich traditions of care and its challenges, and contribute meaningfully to the health and well-being of mothers and newborns across its neighborhoods. This is more than an application; it is a promise: a promise to uphold the highest standards of midwifery practice within France, to embrace the vibrant spirit of Marseille, and to be a steadfast advocate for women’s health in one of Europe’s most dynamic cities. I eagerly anticipate the opportunity to join the dedicated professionals who make maternal care exceptional in France Marseille.</w:t>
      </w:r>
    </w:p>
    <w:p>
      <w:pPr>
        <w:pStyle w:val="BodyText"/>
      </w:pPr>
      <w:r>
        <w:t xml:space="preserve">My dedication is unwavering. My commitment is specific: to serve as a compassionate, skilled Midwife within the French system, right here in Marseil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in France Marseille</dc:title>
  <dc:creator/>
  <dc:language>en</dc:language>
  <cp:keywords/>
  <dcterms:created xsi:type="dcterms:W3CDTF">2026-07-21T16:26:41Z</dcterms:created>
  <dcterms:modified xsi:type="dcterms:W3CDTF">2026-07-21T16:26:41Z</dcterms:modified>
</cp:coreProperties>
</file>

<file path=docProps/custom.xml><?xml version="1.0" encoding="utf-8"?>
<Properties xmlns="http://schemas.openxmlformats.org/officeDocument/2006/custom-properties" xmlns:vt="http://schemas.openxmlformats.org/officeDocument/2006/docPropsVTypes"/>
</file>